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cover-letter"/>
    <w:p>
      <w:pPr>
        <w:pStyle w:val="Heading1"/>
      </w:pPr>
      <w:r>
        <w:t xml:space="preserve">Cover Letter</w:t>
      </w:r>
    </w:p>
    <w:p>
      <w:pPr>
        <w:pStyle w:val="FirstParagraph"/>
      </w:pPr>
      <w:r>
        <w:rPr>
          <w:bCs/>
          <w:b/>
        </w:rPr>
        <w:t xml:space="preserve">John Doe</w:t>
      </w:r>
      <w:r>
        <w:br/>
      </w:r>
      <w:r>
        <w:t xml:space="preserve">+7 (921) 123-4567</w:t>
      </w:r>
      <w:r>
        <w:br/>
      </w:r>
      <w:r>
        <w:t xml:space="preserve">john.doe@email.com</w:t>
      </w:r>
      <w:r>
        <w:br/>
      </w:r>
      <w:r>
        <w:t xml:space="preserve">Saint Petersburg, Russia</w:t>
      </w:r>
      <w:r>
        <w:br/>
      </w:r>
    </w:p>
    <w:p>
      <w:pPr>
        <w:pStyle w:val="BodyText"/>
      </w:pPr>
      <w:r>
        <w:t xml:space="preserve">April 5, 2024</w:t>
      </w:r>
    </w:p>
    <w:p>
      <w:pPr>
        <w:pStyle w:val="BodyText"/>
      </w:pPr>
      <w:r>
        <w:rPr>
          <w:bCs/>
          <w:b/>
        </w:rPr>
        <w:t xml:space="preserve">Hiring Manager</w:t>
      </w:r>
      <w:r>
        <w:br/>
      </w:r>
      <w:r>
        <w:t xml:space="preserve">OJSC Gazprom Neft</w:t>
      </w:r>
      <w:r>
        <w:br/>
      </w:r>
      <w:r>
        <w:t xml:space="preserve">17-19 Sadovaya Street</w:t>
      </w:r>
      <w:r>
        <w:br/>
      </w:r>
      <w:r>
        <w:t xml:space="preserve">Saint Petersburg, Russia</w:t>
      </w:r>
      <w:r>
        <w:br/>
      </w:r>
    </w:p>
    <w:p>
      <w:pPr>
        <w:pStyle w:val="BodyText"/>
      </w:pPr>
      <w:r>
        <w:t xml:space="preserve">Dear Hiring Manager,</w:t>
      </w:r>
    </w:p>
    <w:p>
      <w:pPr>
        <w:pStyle w:val="BodyText"/>
      </w:pPr>
      <w:r>
        <w:t xml:space="preserve">I am writing to express my enthusiastic interest in the Petroleum Engineer position at your esteemed organization in Saint Petersburg, Russia. As a dedicated and innovative petroleum engineer with over a decade of experience in upstream operations, I am eager to contribute my technical expertise and passion for energy solutions to a dynamic company like yours. The opportunity to work within the rich oil and gas landscape of Saint Petersburg, a city renowned for its historical significance and modern industrial advancements, aligns perfectly with my professional aspirations.</w:t>
      </w:r>
    </w:p>
    <w:p>
      <w:pPr>
        <w:pStyle w:val="BodyText"/>
      </w:pPr>
      <w:r>
        <w:t xml:space="preserve">My academic background in Petroleum Engineering from the Moscow Institute of Oil and Gas, combined with hands-on experience in field operations, reservoir modeling, and drilling optimization, has equipped me to tackle complex challenges in the energy sector. Throughout my career, I have specialized in maximizing hydrocarbon recovery while adhering to strict environmental and safety standards. My work on projects such as enhanced oil recovery (EOR) techniques and digital twin simulations for offshore platforms has honed my ability to innovate under pressure and deliver results in high-stakes environments.</w:t>
      </w:r>
    </w:p>
    <w:p>
      <w:pPr>
        <w:pStyle w:val="BodyText"/>
      </w:pPr>
      <w:r>
        <w:t xml:space="preserve">What excites me most about this opportunity is the chance to contribute to Russia’s strategic energy goals. Saint Petersburg, as a critical hub for oil and gas operations in the European part of the country, offers unique challenges and opportunities. The region’s vast reserves, coupled with its proximity to key markets in Europe and Asia, make it a vital player in global energy supply chains. My familiarity with Russian regulatory frameworks, including compliance with Rosneft and Gazprom guidelines, ensures that I can seamlessly integrate into your team while maintaining the highest standards of operational excellence.</w:t>
      </w:r>
    </w:p>
    <w:p>
      <w:pPr>
        <w:pStyle w:val="BodyText"/>
      </w:pPr>
      <w:r>
        <w:t xml:space="preserve">I am particularly drawn to your organization’s commitment to technological innovation and sustainable practices. In my previous role at TNK-BP, I led a cross-functional team to implement advanced seismic imaging techniques that improved reservoir visibility by 30%. This initiative not only boosted production efficiency but also reduced environmental impact—a balance that resonates deeply with the values I uphold as a petroleum engineer. Similarly, my work on optimizing well completion designs in the Komi Republic demonstrated my ability to adapt to diverse geological conditions, a skill I believe is essential for success in Saint Petersburg’s complex subsurface environments.</w:t>
      </w:r>
    </w:p>
    <w:p>
      <w:pPr>
        <w:pStyle w:val="BodyText"/>
      </w:pPr>
      <w:r>
        <w:t xml:space="preserve">Working in Saint Petersburg would allow me to leverage my cultural adaptability and language skills. Fluent in Russian and English, I have collaborated with international teams across Europe and Asia, fostering a global perspective while respecting local customs. The city’s blend of historical charm and cutting-edge infrastructure makes it an ideal location for professionals who thrive in environments where tradition meets innovation. I am confident that my proactive approach to problem-solving and ability to work effectively in multicultural teams will add value to your organization.</w:t>
      </w:r>
    </w:p>
    <w:p>
      <w:pPr>
        <w:pStyle w:val="BodyText"/>
      </w:pPr>
      <w:r>
        <w:t xml:space="preserve">In addition to my technical skills, I bring a strong commitment to safety, which is the cornerstone of every project I oversee. My certification as a NEBOSH General Certificate holder underscores my dedication to creating risk-free work environments. Whether it’s conducting hazard analyses for drilling operations or training junior engineers on best practices, I prioritize the well-being of my colleagues and the integrity of our projects.</w:t>
      </w:r>
    </w:p>
    <w:p>
      <w:pPr>
        <w:pStyle w:val="BodyText"/>
      </w:pPr>
      <w:r>
        <w:t xml:space="preserve">I am particularly interested in your company’s focus on digital transformation, such as the integration of AI-driven analytics for predictive maintenance and reservoir management. Having worked with machine learning tools to forecast production trends, I am eager to contribute to similar initiatives that enhance operational efficiency. Saint Petersburg’s growing reputation as a tech-savvy energy hub is a compelling reason for me to pursue this opportunity, as it aligns with my goal of driving forward the future of petroleum engineering.</w:t>
      </w:r>
    </w:p>
    <w:p>
      <w:pPr>
        <w:pStyle w:val="BodyText"/>
      </w:pPr>
      <w:r>
        <w:t xml:space="preserve">Thank you for considering my application. I would welcome the chance to discuss how my background, skills, and enthusiasm for petroleum engineering can contribute to your team’s success. I am available at your convenience for an interview and can be reached at +7 (921) 123-4567 or john.doe@email.com. I look forward to the possibility of joining your organization and contributing to its legacy of excellence in the energy sector.</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Saint Petersburg, Russia</dc:title>
  <dc:creator/>
  <cp:keywords/>
  <dcterms:created xsi:type="dcterms:W3CDTF">2026-07-24T06:12:55Z</dcterms:created>
  <dcterms:modified xsi:type="dcterms:W3CDTF">2026-07-24T06:12:55Z</dcterms:modified>
</cp:coreProperties>
</file>

<file path=docProps/custom.xml><?xml version="1.0" encoding="utf-8"?>
<Properties xmlns="http://schemas.openxmlformats.org/officeDocument/2006/custom-properties" xmlns:vt="http://schemas.openxmlformats.org/officeDocument/2006/docPropsVTypes"/>
</file>